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5"/>
        <w:gridCol w:w="2042"/>
        <w:gridCol w:w="3169"/>
        <w:gridCol w:w="1480"/>
        <w:gridCol w:w="1281"/>
      </w:tblGrid>
      <w:tr w:rsidR="00E434C3" w:rsidRPr="00E434C3" w14:paraId="1B7DA352" w14:textId="77777777" w:rsidTr="00E434C3">
        <w:tc>
          <w:tcPr>
            <w:tcW w:w="0" w:type="auto"/>
            <w:hideMark/>
          </w:tcPr>
          <w:p w14:paraId="57622AB6" w14:textId="77777777" w:rsidR="00E434C3" w:rsidRPr="00E434C3" w:rsidRDefault="00E434C3" w:rsidP="00E434C3">
            <w:pPr>
              <w:jc w:val="center"/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  <w:t>employee_id</w:t>
            </w:r>
          </w:p>
        </w:tc>
        <w:tc>
          <w:tcPr>
            <w:tcW w:w="0" w:type="auto"/>
            <w:hideMark/>
          </w:tcPr>
          <w:p w14:paraId="6C0D79DB" w14:textId="77777777" w:rsidR="00E434C3" w:rsidRPr="00E434C3" w:rsidRDefault="00E434C3" w:rsidP="00E434C3">
            <w:pPr>
              <w:jc w:val="center"/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  <w:t>employee_name</w:t>
            </w:r>
          </w:p>
        </w:tc>
        <w:tc>
          <w:tcPr>
            <w:tcW w:w="0" w:type="auto"/>
            <w:hideMark/>
          </w:tcPr>
          <w:p w14:paraId="5C08BC6B" w14:textId="77777777" w:rsidR="00E434C3" w:rsidRPr="00E434C3" w:rsidRDefault="00E434C3" w:rsidP="00E434C3">
            <w:pPr>
              <w:jc w:val="center"/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  <w:t>email</w:t>
            </w:r>
          </w:p>
        </w:tc>
        <w:tc>
          <w:tcPr>
            <w:tcW w:w="0" w:type="auto"/>
            <w:hideMark/>
          </w:tcPr>
          <w:p w14:paraId="56314A6F" w14:textId="77777777" w:rsidR="00E434C3" w:rsidRPr="00E434C3" w:rsidRDefault="00E434C3" w:rsidP="00E434C3">
            <w:pPr>
              <w:jc w:val="center"/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  <w:t>job_title</w:t>
            </w:r>
          </w:p>
        </w:tc>
        <w:tc>
          <w:tcPr>
            <w:tcW w:w="0" w:type="auto"/>
            <w:hideMark/>
          </w:tcPr>
          <w:p w14:paraId="3C015DF0" w14:textId="67656FE3" w:rsidR="00E434C3" w:rsidRPr="00E434C3" w:rsidRDefault="00BF5A0D" w:rsidP="00E434C3">
            <w:pPr>
              <w:jc w:val="center"/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  <w:t>S</w:t>
            </w:r>
            <w:r w:rsidR="00E434C3" w:rsidRPr="00E434C3"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  <w:t>alary</w:t>
            </w:r>
            <w:r>
              <w:rPr>
                <w:rFonts w:ascii="Segoe UI" w:eastAsia="Times New Roman" w:hAnsi="Segoe UI" w:cs="Segoe UI"/>
                <w:b/>
                <w:bCs/>
                <w:color w:val="2E2F30"/>
                <w:sz w:val="24"/>
                <w:szCs w:val="24"/>
              </w:rPr>
              <w:t xml:space="preserve"> ($)</w:t>
            </w:r>
          </w:p>
        </w:tc>
      </w:tr>
      <w:tr w:rsidR="00E434C3" w:rsidRPr="00E434C3" w14:paraId="1FECD616" w14:textId="77777777" w:rsidTr="00E434C3">
        <w:tc>
          <w:tcPr>
            <w:tcW w:w="0" w:type="auto"/>
            <w:hideMark/>
          </w:tcPr>
          <w:p w14:paraId="3DEF402E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EMP001</w:t>
            </w:r>
          </w:p>
        </w:tc>
        <w:tc>
          <w:tcPr>
            <w:tcW w:w="0" w:type="auto"/>
            <w:hideMark/>
          </w:tcPr>
          <w:p w14:paraId="1E7DF1D1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John Smith</w:t>
            </w:r>
          </w:p>
        </w:tc>
        <w:tc>
          <w:tcPr>
            <w:tcW w:w="0" w:type="auto"/>
            <w:hideMark/>
          </w:tcPr>
          <w:p w14:paraId="60B28EE1" w14:textId="77777777" w:rsidR="00E434C3" w:rsidRPr="00E434C3" w:rsidRDefault="00000000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hyperlink r:id="rId7" w:history="1">
              <w:r w:rsidR="00E434C3" w:rsidRPr="00E434C3">
                <w:rPr>
                  <w:rFonts w:ascii="Segoe UI" w:eastAsia="Times New Roman" w:hAnsi="Segoe UI" w:cs="Segoe UI"/>
                  <w:color w:val="006CE3"/>
                  <w:sz w:val="24"/>
                  <w:szCs w:val="24"/>
                  <w:u w:val="single"/>
                </w:rPr>
                <w:t>john.smith@example.com</w:t>
              </w:r>
            </w:hyperlink>
          </w:p>
        </w:tc>
        <w:tc>
          <w:tcPr>
            <w:tcW w:w="0" w:type="auto"/>
            <w:hideMark/>
          </w:tcPr>
          <w:p w14:paraId="3D20312B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Manager</w:t>
            </w:r>
          </w:p>
        </w:tc>
        <w:tc>
          <w:tcPr>
            <w:tcW w:w="0" w:type="auto"/>
            <w:hideMark/>
          </w:tcPr>
          <w:p w14:paraId="170B19E3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75000</w:t>
            </w:r>
          </w:p>
        </w:tc>
      </w:tr>
      <w:tr w:rsidR="00E434C3" w:rsidRPr="00E434C3" w14:paraId="5D8F6E9F" w14:textId="77777777" w:rsidTr="00E434C3">
        <w:tc>
          <w:tcPr>
            <w:tcW w:w="0" w:type="auto"/>
            <w:hideMark/>
          </w:tcPr>
          <w:p w14:paraId="5BDDBB72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EMP002</w:t>
            </w:r>
          </w:p>
        </w:tc>
        <w:tc>
          <w:tcPr>
            <w:tcW w:w="0" w:type="auto"/>
            <w:hideMark/>
          </w:tcPr>
          <w:p w14:paraId="646CD9C1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Jane Doe</w:t>
            </w:r>
          </w:p>
        </w:tc>
        <w:tc>
          <w:tcPr>
            <w:tcW w:w="0" w:type="auto"/>
            <w:hideMark/>
          </w:tcPr>
          <w:p w14:paraId="3EEABD0C" w14:textId="77777777" w:rsidR="00E434C3" w:rsidRPr="00E434C3" w:rsidRDefault="00000000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hyperlink r:id="rId8" w:history="1">
              <w:r w:rsidR="00E434C3" w:rsidRPr="00E434C3">
                <w:rPr>
                  <w:rFonts w:ascii="Segoe UI" w:eastAsia="Times New Roman" w:hAnsi="Segoe UI" w:cs="Segoe UI"/>
                  <w:color w:val="006CE3"/>
                  <w:sz w:val="24"/>
                  <w:szCs w:val="24"/>
                  <w:u w:val="single"/>
                </w:rPr>
                <w:t>jane.doe@example.com</w:t>
              </w:r>
            </w:hyperlink>
          </w:p>
        </w:tc>
        <w:tc>
          <w:tcPr>
            <w:tcW w:w="0" w:type="auto"/>
            <w:hideMark/>
          </w:tcPr>
          <w:p w14:paraId="4E633978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Salesperson</w:t>
            </w:r>
          </w:p>
        </w:tc>
        <w:tc>
          <w:tcPr>
            <w:tcW w:w="0" w:type="auto"/>
            <w:hideMark/>
          </w:tcPr>
          <w:p w14:paraId="4FA08EB4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50000</w:t>
            </w:r>
          </w:p>
        </w:tc>
      </w:tr>
      <w:tr w:rsidR="00E434C3" w:rsidRPr="00E434C3" w14:paraId="21D14A21" w14:textId="77777777" w:rsidTr="00E434C3">
        <w:tc>
          <w:tcPr>
            <w:tcW w:w="0" w:type="auto"/>
            <w:hideMark/>
          </w:tcPr>
          <w:p w14:paraId="6293C4CB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EMP003</w:t>
            </w:r>
          </w:p>
        </w:tc>
        <w:tc>
          <w:tcPr>
            <w:tcW w:w="0" w:type="auto"/>
            <w:hideMark/>
          </w:tcPr>
          <w:p w14:paraId="59F18353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Bob Johnson</w:t>
            </w:r>
          </w:p>
        </w:tc>
        <w:tc>
          <w:tcPr>
            <w:tcW w:w="0" w:type="auto"/>
            <w:hideMark/>
          </w:tcPr>
          <w:p w14:paraId="2147F05B" w14:textId="77777777" w:rsidR="00E434C3" w:rsidRPr="00E434C3" w:rsidRDefault="00000000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hyperlink r:id="rId9" w:history="1">
              <w:r w:rsidR="00E434C3" w:rsidRPr="00E434C3">
                <w:rPr>
                  <w:rFonts w:ascii="Segoe UI" w:eastAsia="Times New Roman" w:hAnsi="Segoe UI" w:cs="Segoe UI"/>
                  <w:color w:val="006CE3"/>
                  <w:sz w:val="24"/>
                  <w:szCs w:val="24"/>
                  <w:u w:val="single"/>
                </w:rPr>
                <w:t>bob.johnson@example.com</w:t>
              </w:r>
            </w:hyperlink>
          </w:p>
        </w:tc>
        <w:tc>
          <w:tcPr>
            <w:tcW w:w="0" w:type="auto"/>
            <w:hideMark/>
          </w:tcPr>
          <w:p w14:paraId="5FDC876F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Salesperson</w:t>
            </w:r>
          </w:p>
        </w:tc>
        <w:tc>
          <w:tcPr>
            <w:tcW w:w="0" w:type="auto"/>
            <w:hideMark/>
          </w:tcPr>
          <w:p w14:paraId="2A4485E4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45000</w:t>
            </w:r>
          </w:p>
        </w:tc>
      </w:tr>
      <w:tr w:rsidR="00E434C3" w:rsidRPr="00E434C3" w14:paraId="4D870E5C" w14:textId="77777777" w:rsidTr="00E434C3">
        <w:tc>
          <w:tcPr>
            <w:tcW w:w="0" w:type="auto"/>
            <w:hideMark/>
          </w:tcPr>
          <w:p w14:paraId="7515A6B5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EMP004</w:t>
            </w:r>
          </w:p>
        </w:tc>
        <w:tc>
          <w:tcPr>
            <w:tcW w:w="0" w:type="auto"/>
            <w:hideMark/>
          </w:tcPr>
          <w:p w14:paraId="5AA95BF9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Susan Lee</w:t>
            </w:r>
          </w:p>
        </w:tc>
        <w:tc>
          <w:tcPr>
            <w:tcW w:w="0" w:type="auto"/>
            <w:hideMark/>
          </w:tcPr>
          <w:p w14:paraId="2E3A40CA" w14:textId="77777777" w:rsidR="00E434C3" w:rsidRPr="00E434C3" w:rsidRDefault="00000000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hyperlink r:id="rId10" w:history="1">
              <w:r w:rsidR="00E434C3" w:rsidRPr="00E434C3">
                <w:rPr>
                  <w:rFonts w:ascii="Segoe UI" w:eastAsia="Times New Roman" w:hAnsi="Segoe UI" w:cs="Segoe UI"/>
                  <w:color w:val="006CE3"/>
                  <w:sz w:val="24"/>
                  <w:szCs w:val="24"/>
                  <w:u w:val="single"/>
                </w:rPr>
                <w:t>susan.lee@example.com</w:t>
              </w:r>
            </w:hyperlink>
          </w:p>
        </w:tc>
        <w:tc>
          <w:tcPr>
            <w:tcW w:w="0" w:type="auto"/>
            <w:hideMark/>
          </w:tcPr>
          <w:p w14:paraId="0BD45D5A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Developer</w:t>
            </w:r>
          </w:p>
        </w:tc>
        <w:tc>
          <w:tcPr>
            <w:tcW w:w="0" w:type="auto"/>
            <w:hideMark/>
          </w:tcPr>
          <w:p w14:paraId="6D0E029C" w14:textId="77777777" w:rsidR="00E434C3" w:rsidRPr="00E434C3" w:rsidRDefault="00E434C3" w:rsidP="00E434C3">
            <w:pPr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</w:pPr>
            <w:r w:rsidRPr="00E434C3">
              <w:rPr>
                <w:rFonts w:ascii="Segoe UI" w:eastAsia="Times New Roman" w:hAnsi="Segoe UI" w:cs="Segoe UI"/>
                <w:color w:val="2E2F30"/>
                <w:sz w:val="24"/>
                <w:szCs w:val="24"/>
              </w:rPr>
              <w:t>80000</w:t>
            </w:r>
          </w:p>
        </w:tc>
      </w:tr>
    </w:tbl>
    <w:p w14:paraId="49B8B481" w14:textId="77777777" w:rsidR="00C45161" w:rsidRDefault="00C45161" w:rsidP="00E434C3">
      <w:pPr>
        <w:spacing w:after="0" w:line="240" w:lineRule="auto"/>
        <w:rPr>
          <w:rFonts w:ascii="Segoe UI" w:eastAsia="Times New Roman" w:hAnsi="Segoe UI" w:cs="Segoe UI"/>
          <w:b/>
          <w:bCs/>
          <w:color w:val="2E2F30"/>
          <w:sz w:val="24"/>
          <w:szCs w:val="24"/>
        </w:rPr>
      </w:pPr>
    </w:p>
    <w:p w14:paraId="513ECAA5" w14:textId="06175F89" w:rsidR="00E434C3" w:rsidRPr="00E434C3" w:rsidRDefault="00E434C3" w:rsidP="00E434C3">
      <w:pPr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  <w:r w:rsidRPr="00E434C3">
        <w:rPr>
          <w:rFonts w:ascii="Segoe UI" w:eastAsia="Times New Roman" w:hAnsi="Segoe UI" w:cs="Segoe UI"/>
          <w:b/>
          <w:bCs/>
          <w:color w:val="2E2F30"/>
          <w:sz w:val="24"/>
          <w:szCs w:val="24"/>
        </w:rPr>
        <w:t>Các yêu cầu truy vấn dữ liệu:</w:t>
      </w:r>
    </w:p>
    <w:p w14:paraId="70F0F301" w14:textId="77777777" w:rsidR="00E434C3" w:rsidRPr="00E434C3" w:rsidRDefault="00E434C3" w:rsidP="00E434C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  <w:r w:rsidRPr="00E434C3">
        <w:rPr>
          <w:rFonts w:ascii="Segoe UI" w:eastAsia="Times New Roman" w:hAnsi="Segoe UI" w:cs="Segoe UI"/>
          <w:color w:val="2E2F30"/>
          <w:sz w:val="24"/>
          <w:szCs w:val="24"/>
        </w:rPr>
        <w:t>Liệt kê thông tin về tất cả các nhân viên trong bảng "employees".</w:t>
      </w:r>
    </w:p>
    <w:p w14:paraId="66A7701C" w14:textId="77777777" w:rsidR="00E434C3" w:rsidRPr="00E434C3" w:rsidRDefault="00E434C3" w:rsidP="00E434C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  <w:r w:rsidRPr="00E434C3">
        <w:rPr>
          <w:rFonts w:ascii="Segoe UI" w:eastAsia="Times New Roman" w:hAnsi="Segoe UI" w:cs="Segoe UI"/>
          <w:color w:val="2E2F30"/>
          <w:sz w:val="24"/>
          <w:szCs w:val="24"/>
        </w:rPr>
        <w:t>Liệt kê thông tin về nhân viên "John Smith".</w:t>
      </w:r>
    </w:p>
    <w:p w14:paraId="4084E107" w14:textId="77777777" w:rsidR="00E434C3" w:rsidRPr="00E434C3" w:rsidRDefault="00E434C3" w:rsidP="00E434C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  <w:r w:rsidRPr="00E434C3">
        <w:rPr>
          <w:rFonts w:ascii="Segoe UI" w:eastAsia="Times New Roman" w:hAnsi="Segoe UI" w:cs="Segoe UI"/>
          <w:color w:val="2E2F30"/>
          <w:sz w:val="24"/>
          <w:szCs w:val="24"/>
        </w:rPr>
        <w:t>Liệt kê tên và chức vụ của tất cả nhân viên đang làm việc trong bộ phận "Salesperson".</w:t>
      </w:r>
    </w:p>
    <w:p w14:paraId="44B990E0" w14:textId="77777777" w:rsidR="00E434C3" w:rsidRPr="00E434C3" w:rsidRDefault="00E434C3" w:rsidP="00E434C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  <w:r w:rsidRPr="00E434C3">
        <w:rPr>
          <w:rFonts w:ascii="Segoe UI" w:eastAsia="Times New Roman" w:hAnsi="Segoe UI" w:cs="Segoe UI"/>
          <w:color w:val="2E2F30"/>
          <w:sz w:val="24"/>
          <w:szCs w:val="24"/>
        </w:rPr>
        <w:t>Liệt kê tên và lương của tất cả các nhân viên có lương lớn hơn 50,000 đô la.</w:t>
      </w:r>
    </w:p>
    <w:p w14:paraId="1DF7B838" w14:textId="77777777" w:rsidR="00E434C3" w:rsidRPr="00E434C3" w:rsidRDefault="00E434C3" w:rsidP="00E434C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  <w:r w:rsidRPr="00E434C3">
        <w:rPr>
          <w:rFonts w:ascii="Segoe UI" w:eastAsia="Times New Roman" w:hAnsi="Segoe UI" w:cs="Segoe UI"/>
          <w:color w:val="2E2F30"/>
          <w:sz w:val="24"/>
          <w:szCs w:val="24"/>
        </w:rPr>
        <w:t>Tính tổng lương của tất cả nhân viên trong bảng "employees".</w:t>
      </w:r>
    </w:p>
    <w:p w14:paraId="436303D3" w14:textId="77777777" w:rsidR="00E434C3" w:rsidRPr="00E434C3" w:rsidRDefault="00E434C3" w:rsidP="00E434C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  <w:r w:rsidRPr="00E434C3">
        <w:rPr>
          <w:rFonts w:ascii="Segoe UI" w:eastAsia="Times New Roman" w:hAnsi="Segoe UI" w:cs="Segoe UI"/>
          <w:color w:val="2E2F30"/>
          <w:sz w:val="24"/>
          <w:szCs w:val="24"/>
        </w:rPr>
        <w:t>Tính trung bình lương của tất cả nhân viên trong bảng "employees".</w:t>
      </w:r>
    </w:p>
    <w:p w14:paraId="48969A6E" w14:textId="77777777" w:rsidR="00E434C3" w:rsidRPr="00E434C3" w:rsidRDefault="00E434C3" w:rsidP="00E434C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  <w:r w:rsidRPr="00E434C3">
        <w:rPr>
          <w:rFonts w:ascii="Segoe UI" w:eastAsia="Times New Roman" w:hAnsi="Segoe UI" w:cs="Segoe UI"/>
          <w:color w:val="2E2F30"/>
          <w:sz w:val="24"/>
          <w:szCs w:val="24"/>
        </w:rPr>
        <w:t>Tính trung bình lương của nhân viên đang làm việc trong bộ phận "Salesperson".</w:t>
      </w:r>
    </w:p>
    <w:p w14:paraId="54AF5390" w14:textId="77777777" w:rsidR="00E434C3" w:rsidRPr="00E434C3" w:rsidRDefault="00E434C3" w:rsidP="00E434C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  <w:r w:rsidRPr="00E434C3">
        <w:rPr>
          <w:rFonts w:ascii="Segoe UI" w:eastAsia="Times New Roman" w:hAnsi="Segoe UI" w:cs="Segoe UI"/>
          <w:color w:val="2E2F30"/>
          <w:sz w:val="24"/>
          <w:szCs w:val="24"/>
        </w:rPr>
        <w:t>Thêm nhân viên mới với thông tin sau: Mã nhân viên: "EMP005", Họ tên: "Alice Brown", Email: "</w:t>
      </w:r>
      <w:hyperlink r:id="rId11" w:history="1">
        <w:r w:rsidRPr="00E434C3">
          <w:rPr>
            <w:rFonts w:ascii="Segoe UI" w:eastAsia="Times New Roman" w:hAnsi="Segoe UI" w:cs="Segoe UI"/>
            <w:color w:val="006CE3"/>
            <w:sz w:val="24"/>
            <w:szCs w:val="24"/>
            <w:u w:val="single"/>
          </w:rPr>
          <w:t>alice.brown@example.com</w:t>
        </w:r>
      </w:hyperlink>
      <w:r w:rsidRPr="00E434C3">
        <w:rPr>
          <w:rFonts w:ascii="Segoe UI" w:eastAsia="Times New Roman" w:hAnsi="Segoe UI" w:cs="Segoe UI"/>
          <w:color w:val="2E2F30"/>
          <w:sz w:val="24"/>
          <w:szCs w:val="24"/>
        </w:rPr>
        <w:t>", Chức vụ: "Developer", Lương: 90000.</w:t>
      </w:r>
    </w:p>
    <w:p w14:paraId="6525A0D7" w14:textId="77777777" w:rsidR="00E434C3" w:rsidRPr="00E434C3" w:rsidRDefault="00E434C3" w:rsidP="00E434C3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  <w:r w:rsidRPr="00E434C3">
        <w:rPr>
          <w:rFonts w:ascii="Segoe UI" w:eastAsia="Times New Roman" w:hAnsi="Segoe UI" w:cs="Segoe UI"/>
          <w:color w:val="2E2F30"/>
          <w:sz w:val="24"/>
          <w:szCs w:val="24"/>
        </w:rPr>
        <w:t>Cập nhật lương của nhân viên "Susan Lee" thành 85000.</w:t>
      </w:r>
    </w:p>
    <w:p w14:paraId="6F9836AA" w14:textId="13E77625" w:rsidR="00E434C3" w:rsidRDefault="00E434C3" w:rsidP="00E434C3">
      <w:pPr>
        <w:numPr>
          <w:ilvl w:val="0"/>
          <w:numId w:val="24"/>
        </w:numPr>
        <w:pBdr>
          <w:bottom w:val="single" w:sz="6" w:space="1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  <w:r w:rsidRPr="00E434C3">
        <w:rPr>
          <w:rFonts w:ascii="Segoe UI" w:eastAsia="Times New Roman" w:hAnsi="Segoe UI" w:cs="Segoe UI"/>
          <w:color w:val="2E2F30"/>
          <w:sz w:val="24"/>
          <w:szCs w:val="24"/>
        </w:rPr>
        <w:t>Xóa nhân viên có mã nhân viên là "EMP003" khỏi bảng "employees".</w:t>
      </w:r>
    </w:p>
    <w:p w14:paraId="31AC1A25" w14:textId="0F6D566E" w:rsidR="00C61C9E" w:rsidRDefault="00C61C9E" w:rsidP="00B9164F">
      <w:pPr>
        <w:pBdr>
          <w:bottom w:val="single" w:sz="6" w:space="1" w:color="auto"/>
        </w:pBdr>
        <w:spacing w:before="100" w:beforeAutospacing="1" w:after="100" w:afterAutospacing="1" w:line="240" w:lineRule="auto"/>
        <w:ind w:left="360"/>
        <w:rPr>
          <w:rFonts w:ascii="Segoe UI" w:eastAsia="Times New Roman" w:hAnsi="Segoe UI" w:cs="Segoe UI"/>
          <w:color w:val="2E2F30"/>
          <w:sz w:val="24"/>
          <w:szCs w:val="24"/>
        </w:rPr>
      </w:pPr>
    </w:p>
    <w:p w14:paraId="73A11B33" w14:textId="77777777" w:rsidR="00544170" w:rsidRDefault="00544170" w:rsidP="00C45161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</w:p>
    <w:p w14:paraId="4152BB53" w14:textId="77777777" w:rsidR="00E434C3" w:rsidRPr="00544170" w:rsidRDefault="00E434C3" w:rsidP="00C45161">
      <w:pPr>
        <w:spacing w:after="0" w:line="240" w:lineRule="auto"/>
        <w:rPr>
          <w:rFonts w:ascii="Segoe UI" w:eastAsia="Times New Roman" w:hAnsi="Segoe UI" w:cs="Segoe UI"/>
          <w:b/>
          <w:bCs/>
          <w:color w:val="2E2F30"/>
          <w:sz w:val="27"/>
          <w:szCs w:val="27"/>
        </w:rPr>
      </w:pPr>
      <w:r w:rsidRPr="00544170">
        <w:rPr>
          <w:rFonts w:ascii="Segoe UI" w:eastAsia="Times New Roman" w:hAnsi="Segoe UI" w:cs="Segoe UI"/>
          <w:b/>
          <w:bCs/>
          <w:color w:val="2E2F30"/>
          <w:sz w:val="27"/>
          <w:szCs w:val="27"/>
        </w:rPr>
        <w:t>Bảng 1: "KhachHang" gồm các trường sau:</w:t>
      </w:r>
    </w:p>
    <w:p w14:paraId="1DE92A3C" w14:textId="77777777" w:rsidR="00E434C3" w:rsidRPr="00C45161" w:rsidRDefault="00E434C3" w:rsidP="00C4516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MaKH (varchar)</w:t>
      </w:r>
    </w:p>
    <w:p w14:paraId="1505F36D" w14:textId="77777777" w:rsidR="00E434C3" w:rsidRPr="00C45161" w:rsidRDefault="00E434C3" w:rsidP="00C4516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TenKH (varchar)</w:t>
      </w:r>
    </w:p>
    <w:p w14:paraId="205855D8" w14:textId="77777777" w:rsidR="00E434C3" w:rsidRPr="00C45161" w:rsidRDefault="00E434C3" w:rsidP="00C4516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DiaChi (varchar)</w:t>
      </w:r>
    </w:p>
    <w:p w14:paraId="77E2109D" w14:textId="77777777" w:rsidR="00E434C3" w:rsidRPr="00C45161" w:rsidRDefault="00E434C3" w:rsidP="00C4516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SDT (varchar)</w:t>
      </w:r>
    </w:p>
    <w:p w14:paraId="36A44C60" w14:textId="77777777" w:rsidR="00E434C3" w:rsidRPr="00544170" w:rsidRDefault="00E434C3" w:rsidP="00C45161">
      <w:pPr>
        <w:spacing w:after="0" w:line="240" w:lineRule="auto"/>
        <w:rPr>
          <w:rFonts w:ascii="Segoe UI" w:eastAsia="Times New Roman" w:hAnsi="Segoe UI" w:cs="Segoe UI"/>
          <w:b/>
          <w:bCs/>
          <w:color w:val="2E2F30"/>
          <w:sz w:val="27"/>
          <w:szCs w:val="27"/>
        </w:rPr>
      </w:pPr>
      <w:r w:rsidRPr="00544170">
        <w:rPr>
          <w:rFonts w:ascii="Segoe UI" w:eastAsia="Times New Roman" w:hAnsi="Segoe UI" w:cs="Segoe UI"/>
          <w:b/>
          <w:bCs/>
          <w:color w:val="2E2F30"/>
          <w:sz w:val="27"/>
          <w:szCs w:val="27"/>
        </w:rPr>
        <w:t>Bảng 2: "HoaDon" gồm các trường sau:</w:t>
      </w:r>
    </w:p>
    <w:p w14:paraId="5812C3BC" w14:textId="77777777" w:rsidR="00E434C3" w:rsidRPr="00C45161" w:rsidRDefault="00E434C3" w:rsidP="00C4516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MaHD (varchar)</w:t>
      </w:r>
    </w:p>
    <w:p w14:paraId="62EBDA5D" w14:textId="77777777" w:rsidR="00E434C3" w:rsidRPr="00C45161" w:rsidRDefault="00E434C3" w:rsidP="00C4516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NgayLap (date)</w:t>
      </w:r>
    </w:p>
    <w:p w14:paraId="0D24FE2D" w14:textId="77777777" w:rsidR="00E434C3" w:rsidRPr="00C45161" w:rsidRDefault="00E434C3" w:rsidP="00C4516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TongTien (decimal)</w:t>
      </w:r>
    </w:p>
    <w:p w14:paraId="5F37B666" w14:textId="77777777" w:rsidR="00E434C3" w:rsidRPr="00C45161" w:rsidRDefault="00E434C3" w:rsidP="00C4516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MaKH (varchar)</w:t>
      </w:r>
    </w:p>
    <w:p w14:paraId="775D4DC7" w14:textId="77777777" w:rsidR="00E434C3" w:rsidRPr="00C45161" w:rsidRDefault="00E434C3" w:rsidP="00C45161">
      <w:p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lastRenderedPageBreak/>
        <w:t>Yêu cầu truy vấn dữ liệu trên một bảng:</w:t>
      </w:r>
    </w:p>
    <w:p w14:paraId="517DCC9E" w14:textId="336E7DCE" w:rsidR="00E434C3" w:rsidRPr="0030635F" w:rsidRDefault="00E434C3" w:rsidP="0030635F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30635F">
        <w:rPr>
          <w:rFonts w:ascii="Segoe UI" w:eastAsia="Times New Roman" w:hAnsi="Segoe UI" w:cs="Segoe UI"/>
          <w:color w:val="2E2F30"/>
          <w:sz w:val="27"/>
          <w:szCs w:val="27"/>
        </w:rPr>
        <w:t>Liệt kê tất cả các khách hàng có địa chỉ ở 'Hà Nội'.</w:t>
      </w:r>
    </w:p>
    <w:p w14:paraId="75BD0AB0" w14:textId="11B8FB27" w:rsidR="00E434C3" w:rsidRPr="00C45161" w:rsidRDefault="00E434C3" w:rsidP="0030635F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Liệt kê tất cả các hóa đơn được lập trong tháng 7 năm 2021.</w:t>
      </w:r>
    </w:p>
    <w:p w14:paraId="0AD717DD" w14:textId="37F1E07D" w:rsidR="00E434C3" w:rsidRPr="00C45161" w:rsidRDefault="00E434C3" w:rsidP="0030635F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Liệt kê tất cả các hóa đơn được lập bởi khách hàng có tên là 'Nguyễn Văn A'.</w:t>
      </w:r>
    </w:p>
    <w:p w14:paraId="3F356C13" w14:textId="44D4ADEB" w:rsidR="00E434C3" w:rsidRPr="00C45161" w:rsidRDefault="00E434C3" w:rsidP="0030635F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Liệt kê tên khách hàng và tổng số tiền của tất cả các hóa đơn được lập trong năm 2022.</w:t>
      </w:r>
    </w:p>
    <w:p w14:paraId="61326C7F" w14:textId="4D8EF66F" w:rsidR="00E434C3" w:rsidRPr="00C45161" w:rsidRDefault="00E434C3" w:rsidP="00227938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Liệt kê tất cả các khách hàng đã mua hóa đơn từ tháng 6 năm 2021 đến tháng 8 năm 2021.</w:t>
      </w:r>
    </w:p>
    <w:p w14:paraId="66793BCC" w14:textId="2AE42D4E" w:rsidR="00E434C3" w:rsidRPr="00C45161" w:rsidRDefault="00E434C3" w:rsidP="00227938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Liệt kê tất cả các hóa đơn được lập bởi khách hàng có địa chỉ ở 'Hồ Chí Minh' hoặc 'Hà Nội' và có tổng tiền từ 500,000 đồng đến 1,000,000 đồng.</w:t>
      </w:r>
    </w:p>
    <w:p w14:paraId="53F7DE05" w14:textId="03C09303" w:rsidR="00E434C3" w:rsidRPr="00C45161" w:rsidRDefault="00E434C3" w:rsidP="00227938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Liệt kê tất cả các khách hàng không có hóa đơn nào được lập từ tháng 1 năm 2021 đến tháng 12 năm 2021.</w:t>
      </w:r>
    </w:p>
    <w:p w14:paraId="670D48A5" w14:textId="269779FA" w:rsidR="00E434C3" w:rsidRPr="00C45161" w:rsidRDefault="00E434C3" w:rsidP="005F1123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Liệt kê top 5 khách hàng có tổng số tiền chi trả nhiều nhất từ tháng 1 năm 2021 đến tháng 12 năm 2021.</w:t>
      </w:r>
    </w:p>
    <w:p w14:paraId="03A8D230" w14:textId="3B41F8F4" w:rsidR="00E434C3" w:rsidRPr="00C45161" w:rsidRDefault="00E434C3" w:rsidP="005F1123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>Liệt kê số lượng hóa đơn được lập theo từng tháng trong năm 2021.</w:t>
      </w:r>
    </w:p>
    <w:p w14:paraId="7E9432A8" w14:textId="33942CC3" w:rsidR="00E434C3" w:rsidRPr="00C45161" w:rsidRDefault="00E434C3" w:rsidP="005F1123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 xml:space="preserve"> Liệt kê số lượng khách hàng có hóa đơn được lập trong từng tháng trong năm 2021.</w:t>
      </w:r>
    </w:p>
    <w:p w14:paraId="16685237" w14:textId="55D6F747" w:rsidR="00E434C3" w:rsidRPr="00C45161" w:rsidRDefault="00E434C3" w:rsidP="005F1123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 xml:space="preserve"> Tính tổng số tiền của tất cả các hóa đơn đã được lập trong năm 2021.</w:t>
      </w:r>
    </w:p>
    <w:p w14:paraId="3B26D322" w14:textId="3A99EBC2" w:rsidR="00E434C3" w:rsidRPr="00C45161" w:rsidRDefault="00E434C3" w:rsidP="00444964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 xml:space="preserve"> Tính trung bình số tiền của tất cả các hóa đơn đã được lập trong tháng 3 năm 2022.</w:t>
      </w:r>
    </w:p>
    <w:p w14:paraId="5B7EA04F" w14:textId="5C44FCCD" w:rsidR="00E434C3" w:rsidRPr="00C45161" w:rsidRDefault="00E434C3" w:rsidP="00444964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 xml:space="preserve"> Liệt kê tất cả các hóa đơn được lập bởi khách hàng có tên bắt đầu bằng chữ 'Nguyễn'.</w:t>
      </w:r>
    </w:p>
    <w:p w14:paraId="23D8D230" w14:textId="63871A18" w:rsidR="00E434C3" w:rsidRPr="00C45161" w:rsidRDefault="00E434C3" w:rsidP="00444964">
      <w:pPr>
        <w:pStyle w:val="ListParagraph"/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color w:val="2E2F30"/>
          <w:sz w:val="27"/>
          <w:szCs w:val="27"/>
        </w:rPr>
      </w:pPr>
      <w:r w:rsidRPr="00C45161">
        <w:rPr>
          <w:rFonts w:ascii="Segoe UI" w:eastAsia="Times New Roman" w:hAnsi="Segoe UI" w:cs="Segoe UI"/>
          <w:color w:val="2E2F30"/>
          <w:sz w:val="27"/>
          <w:szCs w:val="27"/>
        </w:rPr>
        <w:t xml:space="preserve"> Liệt kê tất cả các khách hàng không có hóa đơn nào được lập trong tháng 5 năm 2021.</w:t>
      </w:r>
    </w:p>
    <w:p w14:paraId="0D47CA4E" w14:textId="77777777" w:rsidR="00E434C3" w:rsidRPr="00E434C3" w:rsidRDefault="00E434C3" w:rsidP="00C45161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</w:rPr>
      </w:pPr>
    </w:p>
    <w:p w14:paraId="0E11AF9D" w14:textId="0F94B7F7" w:rsidR="00B967B9" w:rsidRPr="00E434C3" w:rsidRDefault="00B967B9" w:rsidP="00E434C3"/>
    <w:sectPr w:rsidR="00B967B9" w:rsidRPr="00E434C3" w:rsidSect="0030635F">
      <w:footerReference w:type="default" r:id="rId12"/>
      <w:pgSz w:w="12240" w:h="15840"/>
      <w:pgMar w:top="1440" w:right="118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C81B4" w14:textId="77777777" w:rsidR="002D6B0B" w:rsidRDefault="002D6B0B" w:rsidP="00A52DE6">
      <w:pPr>
        <w:spacing w:after="0" w:line="240" w:lineRule="auto"/>
      </w:pPr>
      <w:r>
        <w:separator/>
      </w:r>
    </w:p>
  </w:endnote>
  <w:endnote w:type="continuationSeparator" w:id="0">
    <w:p w14:paraId="3D0390A9" w14:textId="77777777" w:rsidR="002D6B0B" w:rsidRDefault="002D6B0B" w:rsidP="00A52D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gLTStd-Roman">
    <w:altName w:val="Cambria"/>
    <w:panose1 w:val="00000000000000000000"/>
    <w:charset w:val="00"/>
    <w:family w:val="roman"/>
    <w:notTrueType/>
    <w:pitch w:val="default"/>
  </w:font>
  <w:font w:name="BerlingLTStd-Bold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01331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37F26A" w14:textId="2E412964" w:rsidR="00A52DE6" w:rsidRDefault="00A52DE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0C7D9B" w14:textId="77777777" w:rsidR="00A52DE6" w:rsidRDefault="00A52D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0FB17" w14:textId="77777777" w:rsidR="002D6B0B" w:rsidRDefault="002D6B0B" w:rsidP="00A52DE6">
      <w:pPr>
        <w:spacing w:after="0" w:line="240" w:lineRule="auto"/>
      </w:pPr>
      <w:r>
        <w:separator/>
      </w:r>
    </w:p>
  </w:footnote>
  <w:footnote w:type="continuationSeparator" w:id="0">
    <w:p w14:paraId="7DFAD46A" w14:textId="77777777" w:rsidR="002D6B0B" w:rsidRDefault="002D6B0B" w:rsidP="00A52D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35551"/>
    <w:multiLevelType w:val="hybridMultilevel"/>
    <w:tmpl w:val="88D2615A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194232DB"/>
    <w:multiLevelType w:val="hybridMultilevel"/>
    <w:tmpl w:val="45D45930"/>
    <w:lvl w:ilvl="0" w:tplc="30D278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B4564"/>
    <w:multiLevelType w:val="hybridMultilevel"/>
    <w:tmpl w:val="BAC81916"/>
    <w:lvl w:ilvl="0" w:tplc="24F670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F706B"/>
    <w:multiLevelType w:val="hybridMultilevel"/>
    <w:tmpl w:val="6CD0C104"/>
    <w:lvl w:ilvl="0" w:tplc="6A5009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271B7C"/>
    <w:multiLevelType w:val="hybridMultilevel"/>
    <w:tmpl w:val="1B5E2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210E32"/>
    <w:multiLevelType w:val="multilevel"/>
    <w:tmpl w:val="B06CC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B22A46"/>
    <w:multiLevelType w:val="hybridMultilevel"/>
    <w:tmpl w:val="DCF67F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BA062DE"/>
    <w:multiLevelType w:val="hybridMultilevel"/>
    <w:tmpl w:val="76A04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3160CE"/>
    <w:multiLevelType w:val="hybridMultilevel"/>
    <w:tmpl w:val="88A8F7EC"/>
    <w:lvl w:ilvl="0" w:tplc="B590F2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EE62F65"/>
    <w:multiLevelType w:val="hybridMultilevel"/>
    <w:tmpl w:val="86669508"/>
    <w:lvl w:ilvl="0" w:tplc="FBCECCA0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5D348D"/>
    <w:multiLevelType w:val="hybridMultilevel"/>
    <w:tmpl w:val="6EF2B5EC"/>
    <w:lvl w:ilvl="0" w:tplc="965A81F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368CF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ECEB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1AB88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6AF09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008A2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7EE58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BE75B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70AF3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93EE9"/>
    <w:multiLevelType w:val="hybridMultilevel"/>
    <w:tmpl w:val="FA808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1C3D16"/>
    <w:multiLevelType w:val="hybridMultilevel"/>
    <w:tmpl w:val="F77C010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DA09A2"/>
    <w:multiLevelType w:val="hybridMultilevel"/>
    <w:tmpl w:val="734EE148"/>
    <w:lvl w:ilvl="0" w:tplc="16F079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BEA61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0EC1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DEB8F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0CE4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2AA04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A81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08C2D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C099D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E22632"/>
    <w:multiLevelType w:val="hybridMultilevel"/>
    <w:tmpl w:val="FAE02ECE"/>
    <w:lvl w:ilvl="0" w:tplc="FFFFFFFF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 w:val="0"/>
        <w:bCs/>
        <w:color w:val="auto"/>
        <w:sz w:val="26"/>
        <w:szCs w:val="26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5BB27C8E"/>
    <w:multiLevelType w:val="hybridMultilevel"/>
    <w:tmpl w:val="63064D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35927EE"/>
    <w:multiLevelType w:val="hybridMultilevel"/>
    <w:tmpl w:val="01D0021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E519AA"/>
    <w:multiLevelType w:val="hybridMultilevel"/>
    <w:tmpl w:val="6596CC5C"/>
    <w:lvl w:ilvl="0" w:tplc="A55C683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80106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6EF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CA9D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489A6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F65FD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5A9E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1C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2EEF5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EF016A"/>
    <w:multiLevelType w:val="hybridMultilevel"/>
    <w:tmpl w:val="5FC0CF3C"/>
    <w:lvl w:ilvl="0" w:tplc="CA3CD80E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F26CA6"/>
    <w:multiLevelType w:val="hybridMultilevel"/>
    <w:tmpl w:val="9140E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0010BB"/>
    <w:multiLevelType w:val="multilevel"/>
    <w:tmpl w:val="2840A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071B3A"/>
    <w:multiLevelType w:val="hybridMultilevel"/>
    <w:tmpl w:val="01D0021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610359"/>
    <w:multiLevelType w:val="hybridMultilevel"/>
    <w:tmpl w:val="01D00214"/>
    <w:lvl w:ilvl="0" w:tplc="FB6C09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6054A3"/>
    <w:multiLevelType w:val="hybridMultilevel"/>
    <w:tmpl w:val="D63C3864"/>
    <w:lvl w:ilvl="0" w:tplc="24F670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6C47CF8"/>
    <w:multiLevelType w:val="hybridMultilevel"/>
    <w:tmpl w:val="FC3E696A"/>
    <w:lvl w:ilvl="0" w:tplc="9708A07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72318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891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DED7E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80883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0EE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FC84A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0A07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7E11F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D56637"/>
    <w:multiLevelType w:val="multilevel"/>
    <w:tmpl w:val="0E66A5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D922600"/>
    <w:multiLevelType w:val="hybridMultilevel"/>
    <w:tmpl w:val="FAE02ECE"/>
    <w:lvl w:ilvl="0" w:tplc="0CF8FBB4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 w:val="0"/>
        <w:bCs/>
        <w:color w:val="auto"/>
        <w:sz w:val="26"/>
        <w:szCs w:val="26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141340423">
    <w:abstractNumId w:val="1"/>
  </w:num>
  <w:num w:numId="2" w16cid:durableId="1535851701">
    <w:abstractNumId w:val="10"/>
  </w:num>
  <w:num w:numId="3" w16cid:durableId="692727320">
    <w:abstractNumId w:val="12"/>
  </w:num>
  <w:num w:numId="4" w16cid:durableId="369108459">
    <w:abstractNumId w:val="24"/>
  </w:num>
  <w:num w:numId="5" w16cid:durableId="1546335713">
    <w:abstractNumId w:val="4"/>
  </w:num>
  <w:num w:numId="6" w16cid:durableId="1223567336">
    <w:abstractNumId w:val="13"/>
  </w:num>
  <w:num w:numId="7" w16cid:durableId="251816793">
    <w:abstractNumId w:val="17"/>
  </w:num>
  <w:num w:numId="8" w16cid:durableId="2022121119">
    <w:abstractNumId w:val="6"/>
  </w:num>
  <w:num w:numId="9" w16cid:durableId="372193714">
    <w:abstractNumId w:val="18"/>
  </w:num>
  <w:num w:numId="10" w16cid:durableId="1433352654">
    <w:abstractNumId w:val="9"/>
  </w:num>
  <w:num w:numId="11" w16cid:durableId="1900630118">
    <w:abstractNumId w:val="23"/>
  </w:num>
  <w:num w:numId="12" w16cid:durableId="806236855">
    <w:abstractNumId w:val="8"/>
  </w:num>
  <w:num w:numId="13" w16cid:durableId="927690326">
    <w:abstractNumId w:val="3"/>
  </w:num>
  <w:num w:numId="14" w16cid:durableId="2043020318">
    <w:abstractNumId w:val="2"/>
  </w:num>
  <w:num w:numId="15" w16cid:durableId="1019743542">
    <w:abstractNumId w:val="11"/>
  </w:num>
  <w:num w:numId="16" w16cid:durableId="1301108004">
    <w:abstractNumId w:val="22"/>
  </w:num>
  <w:num w:numId="17" w16cid:durableId="621613959">
    <w:abstractNumId w:val="21"/>
  </w:num>
  <w:num w:numId="18" w16cid:durableId="142741056">
    <w:abstractNumId w:val="16"/>
  </w:num>
  <w:num w:numId="19" w16cid:durableId="749011094">
    <w:abstractNumId w:val="7"/>
  </w:num>
  <w:num w:numId="20" w16cid:durableId="865479842">
    <w:abstractNumId w:val="0"/>
  </w:num>
  <w:num w:numId="21" w16cid:durableId="843668093">
    <w:abstractNumId w:val="26"/>
  </w:num>
  <w:num w:numId="22" w16cid:durableId="17051714">
    <w:abstractNumId w:val="14"/>
  </w:num>
  <w:num w:numId="23" w16cid:durableId="29577709">
    <w:abstractNumId w:val="19"/>
  </w:num>
  <w:num w:numId="24" w16cid:durableId="2054494806">
    <w:abstractNumId w:val="25"/>
  </w:num>
  <w:num w:numId="25" w16cid:durableId="1150709407">
    <w:abstractNumId w:val="20"/>
  </w:num>
  <w:num w:numId="26" w16cid:durableId="448859601">
    <w:abstractNumId w:val="5"/>
  </w:num>
  <w:num w:numId="27" w16cid:durableId="21368677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wMLcwMDQzNTY1MDJU0lEKTi0uzszPAykwrgUA7DVP7SwAAAA="/>
  </w:docVars>
  <w:rsids>
    <w:rsidRoot w:val="00D52BC1"/>
    <w:rsid w:val="001013FE"/>
    <w:rsid w:val="00115FE2"/>
    <w:rsid w:val="001237E2"/>
    <w:rsid w:val="00126A92"/>
    <w:rsid w:val="00150A04"/>
    <w:rsid w:val="00161208"/>
    <w:rsid w:val="001A4BFF"/>
    <w:rsid w:val="001B6B37"/>
    <w:rsid w:val="002246CA"/>
    <w:rsid w:val="00227938"/>
    <w:rsid w:val="00230516"/>
    <w:rsid w:val="00234E22"/>
    <w:rsid w:val="0027303A"/>
    <w:rsid w:val="0028111E"/>
    <w:rsid w:val="00281DA9"/>
    <w:rsid w:val="00283DFA"/>
    <w:rsid w:val="00287436"/>
    <w:rsid w:val="002932BE"/>
    <w:rsid w:val="002A3576"/>
    <w:rsid w:val="002B22A3"/>
    <w:rsid w:val="002D3A06"/>
    <w:rsid w:val="002D6B0B"/>
    <w:rsid w:val="0030635F"/>
    <w:rsid w:val="00343AFE"/>
    <w:rsid w:val="0039019A"/>
    <w:rsid w:val="003952B7"/>
    <w:rsid w:val="003A4BF1"/>
    <w:rsid w:val="003B5F61"/>
    <w:rsid w:val="003D2C10"/>
    <w:rsid w:val="00403DA1"/>
    <w:rsid w:val="004110CF"/>
    <w:rsid w:val="00415985"/>
    <w:rsid w:val="00442521"/>
    <w:rsid w:val="00444964"/>
    <w:rsid w:val="00471FB2"/>
    <w:rsid w:val="00483FB6"/>
    <w:rsid w:val="0049776B"/>
    <w:rsid w:val="0052108F"/>
    <w:rsid w:val="00544170"/>
    <w:rsid w:val="00565D42"/>
    <w:rsid w:val="005B4AE4"/>
    <w:rsid w:val="005D159C"/>
    <w:rsid w:val="005F1123"/>
    <w:rsid w:val="005F5D67"/>
    <w:rsid w:val="006062DC"/>
    <w:rsid w:val="006070CB"/>
    <w:rsid w:val="00637712"/>
    <w:rsid w:val="006A5884"/>
    <w:rsid w:val="006C4158"/>
    <w:rsid w:val="00724AFE"/>
    <w:rsid w:val="00727AC9"/>
    <w:rsid w:val="0075498A"/>
    <w:rsid w:val="0075663B"/>
    <w:rsid w:val="00774497"/>
    <w:rsid w:val="00792B5F"/>
    <w:rsid w:val="007D35F5"/>
    <w:rsid w:val="007E3C7B"/>
    <w:rsid w:val="007E576F"/>
    <w:rsid w:val="008058CA"/>
    <w:rsid w:val="00822356"/>
    <w:rsid w:val="00836D05"/>
    <w:rsid w:val="00852CC5"/>
    <w:rsid w:val="009079B8"/>
    <w:rsid w:val="00953319"/>
    <w:rsid w:val="00954AC2"/>
    <w:rsid w:val="009922E3"/>
    <w:rsid w:val="009B0F87"/>
    <w:rsid w:val="009E61A6"/>
    <w:rsid w:val="00A36A51"/>
    <w:rsid w:val="00A52DE6"/>
    <w:rsid w:val="00A60A76"/>
    <w:rsid w:val="00A72DD9"/>
    <w:rsid w:val="00A82095"/>
    <w:rsid w:val="00A83233"/>
    <w:rsid w:val="00A86411"/>
    <w:rsid w:val="00AA308E"/>
    <w:rsid w:val="00AF4D59"/>
    <w:rsid w:val="00B053C4"/>
    <w:rsid w:val="00B152C6"/>
    <w:rsid w:val="00B20E55"/>
    <w:rsid w:val="00B279F6"/>
    <w:rsid w:val="00B311AC"/>
    <w:rsid w:val="00B33AAD"/>
    <w:rsid w:val="00B9164F"/>
    <w:rsid w:val="00B967B9"/>
    <w:rsid w:val="00BC3E68"/>
    <w:rsid w:val="00BC6863"/>
    <w:rsid w:val="00BD765C"/>
    <w:rsid w:val="00BE7E84"/>
    <w:rsid w:val="00BF2988"/>
    <w:rsid w:val="00BF5A0D"/>
    <w:rsid w:val="00C45161"/>
    <w:rsid w:val="00C61C9E"/>
    <w:rsid w:val="00C761E2"/>
    <w:rsid w:val="00C83DC6"/>
    <w:rsid w:val="00C872D3"/>
    <w:rsid w:val="00CB620A"/>
    <w:rsid w:val="00CC4624"/>
    <w:rsid w:val="00D52BC1"/>
    <w:rsid w:val="00D65A1B"/>
    <w:rsid w:val="00D91876"/>
    <w:rsid w:val="00DB2128"/>
    <w:rsid w:val="00DF19A3"/>
    <w:rsid w:val="00E30D42"/>
    <w:rsid w:val="00E41EA3"/>
    <w:rsid w:val="00E434C3"/>
    <w:rsid w:val="00E458FC"/>
    <w:rsid w:val="00E55927"/>
    <w:rsid w:val="00E6417D"/>
    <w:rsid w:val="00E840E6"/>
    <w:rsid w:val="00E9010D"/>
    <w:rsid w:val="00EC2685"/>
    <w:rsid w:val="00F03DB6"/>
    <w:rsid w:val="00F660B7"/>
    <w:rsid w:val="00FA0910"/>
    <w:rsid w:val="00FB5DFD"/>
    <w:rsid w:val="00FB6192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05F02"/>
  <w15:docId w15:val="{4A2EE486-7733-4EE3-8919-13412FB42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40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BC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2CC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D2C10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01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3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3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3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3F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840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3952B7"/>
    <w:rPr>
      <w:rFonts w:ascii="BerlingLTStd-Roman" w:hAnsi="BerlingLTStd-Roman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DefaultParagraphFont"/>
    <w:rsid w:val="003952B7"/>
    <w:rPr>
      <w:rFonts w:ascii="BerlingLTStd-Bold" w:hAnsi="BerlingLTStd-Bold" w:hint="default"/>
      <w:b/>
      <w:bCs/>
      <w:i w:val="0"/>
      <w:iCs w:val="0"/>
      <w:color w:val="D20F45"/>
      <w:sz w:val="20"/>
      <w:szCs w:val="20"/>
    </w:rPr>
  </w:style>
  <w:style w:type="character" w:customStyle="1" w:styleId="fontstyle11">
    <w:name w:val="fontstyle11"/>
    <w:basedOn w:val="DefaultParagraphFont"/>
    <w:rsid w:val="009079B8"/>
    <w:rPr>
      <w:rFonts w:ascii="BerlingLTStd-Bold" w:hAnsi="BerlingLTStd-Bold" w:hint="default"/>
      <w:b/>
      <w:bCs/>
      <w:i w:val="0"/>
      <w:iCs w:val="0"/>
      <w:color w:val="D20F4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52D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2DE6"/>
  </w:style>
  <w:style w:type="paragraph" w:styleId="Footer">
    <w:name w:val="footer"/>
    <w:basedOn w:val="Normal"/>
    <w:link w:val="FooterChar"/>
    <w:uiPriority w:val="99"/>
    <w:unhideWhenUsed/>
    <w:rsid w:val="00A52D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DE6"/>
  </w:style>
  <w:style w:type="character" w:styleId="Hyperlink">
    <w:name w:val="Hyperlink"/>
    <w:basedOn w:val="DefaultParagraphFont"/>
    <w:uiPriority w:val="99"/>
    <w:semiHidden/>
    <w:unhideWhenUsed/>
    <w:rsid w:val="00E434C3"/>
    <w:rPr>
      <w:color w:val="0000FF"/>
      <w:u w:val="single"/>
    </w:rPr>
  </w:style>
  <w:style w:type="paragraph" w:customStyle="1" w:styleId="sc-1d840f8e-0">
    <w:name w:val="sc-1d840f8e-0"/>
    <w:basedOn w:val="Normal"/>
    <w:rsid w:val="00E434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34C3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3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34C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434C3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E434C3"/>
  </w:style>
  <w:style w:type="character" w:customStyle="1" w:styleId="hljs-function">
    <w:name w:val="hljs-function"/>
    <w:basedOn w:val="DefaultParagraphFont"/>
    <w:rsid w:val="00E434C3"/>
  </w:style>
  <w:style w:type="character" w:customStyle="1" w:styleId="hljs-number">
    <w:name w:val="hljs-number"/>
    <w:basedOn w:val="DefaultParagraphFont"/>
    <w:rsid w:val="00E434C3"/>
  </w:style>
  <w:style w:type="character" w:customStyle="1" w:styleId="hljs-builtin">
    <w:name w:val="hljs-built_in"/>
    <w:basedOn w:val="DefaultParagraphFont"/>
    <w:rsid w:val="00E434C3"/>
  </w:style>
  <w:style w:type="table" w:styleId="TableGrid">
    <w:name w:val="Table Grid"/>
    <w:basedOn w:val="TableNormal"/>
    <w:uiPriority w:val="59"/>
    <w:rsid w:val="00E43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3187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328049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3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18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015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216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5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82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92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01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43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348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97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99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5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5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81411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ne.doe@example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hn.smith@example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lice.brown@example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susan.lee@exampl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ob.johnson@example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06</Words>
  <Characters>2223</Characters>
  <Application>Microsoft Office Word</Application>
  <DocSecurity>0</DocSecurity>
  <Lines>370</Lines>
  <Paragraphs>3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anh nguyen</cp:lastModifiedBy>
  <cp:revision>9</cp:revision>
  <dcterms:created xsi:type="dcterms:W3CDTF">2023-03-14T07:31:00Z</dcterms:created>
  <dcterms:modified xsi:type="dcterms:W3CDTF">2023-03-14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23c0f7f8574d59aae313298c4fb69fadde1b6d187287fae087325884eb9829</vt:lpwstr>
  </property>
</Properties>
</file>